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A2A6D" w14:textId="79856190" w:rsidR="00A76FB1" w:rsidRPr="00A76FB1" w:rsidRDefault="00A76FB1" w:rsidP="00A76FB1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A76FB1">
        <w:rPr>
          <w:rFonts w:ascii="Times New Roman" w:hAnsi="Times New Roman" w:cs="Times New Roman"/>
          <w:sz w:val="28"/>
          <w:szCs w:val="28"/>
          <w:lang w:val="en-US"/>
        </w:rPr>
        <w:t>Name:</w:t>
      </w:r>
    </w:p>
    <w:p w14:paraId="0CFCCDEC" w14:textId="4D2B28F8" w:rsidR="00A76FB1" w:rsidRPr="00A76FB1" w:rsidRDefault="00A76FB1" w:rsidP="00A76FB1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A76FB1">
        <w:rPr>
          <w:rFonts w:ascii="Times New Roman" w:hAnsi="Times New Roman" w:cs="Times New Roman"/>
          <w:sz w:val="28"/>
          <w:szCs w:val="28"/>
          <w:lang w:val="en-US"/>
        </w:rPr>
        <w:t>College Name:</w:t>
      </w:r>
    </w:p>
    <w:p w14:paraId="0BCF8891" w14:textId="5FE32E7F" w:rsidR="00A76FB1" w:rsidRDefault="00A76FB1" w:rsidP="00A76FB1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A76FB1">
        <w:rPr>
          <w:rFonts w:ascii="Times New Roman" w:hAnsi="Times New Roman" w:cs="Times New Roman"/>
          <w:sz w:val="28"/>
          <w:szCs w:val="28"/>
          <w:lang w:val="en-US"/>
        </w:rPr>
        <w:t>ID Card No.:</w:t>
      </w:r>
    </w:p>
    <w:p w14:paraId="297BB859" w14:textId="7579C90F" w:rsidR="00A76FB1" w:rsidRDefault="00A76FB1" w:rsidP="00A76FB1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Email ID:</w:t>
      </w:r>
    </w:p>
    <w:p w14:paraId="440055D2" w14:textId="571045EA" w:rsidR="00A76FB1" w:rsidRDefault="00A76FB1" w:rsidP="00A76FB1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Mobile No:</w:t>
      </w:r>
    </w:p>
    <w:p w14:paraId="26570657" w14:textId="098779B2" w:rsidR="00A76FB1" w:rsidRDefault="00A76FB1" w:rsidP="00A76FB1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177E35D0" w14:textId="5C23427A" w:rsidR="00A76FB1" w:rsidRDefault="00A76FB1" w:rsidP="00A76FB1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A76FB1">
        <w:rPr>
          <w:rFonts w:ascii="Times New Roman" w:hAnsi="Times New Roman" w:cs="Times New Roman"/>
          <w:b/>
          <w:bCs/>
          <w:sz w:val="32"/>
          <w:szCs w:val="32"/>
          <w:lang w:val="en-US"/>
        </w:rPr>
        <w:t>Technical Document</w:t>
      </w:r>
    </w:p>
    <w:p w14:paraId="170CC8C4" w14:textId="607EC6BE" w:rsidR="00A76FB1" w:rsidRDefault="00A76FB1" w:rsidP="00A76FB1">
      <w:pPr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</w:p>
    <w:p w14:paraId="07793391" w14:textId="0599E47F" w:rsidR="00A76FB1" w:rsidRPr="00A76FB1" w:rsidRDefault="00A76FB1" w:rsidP="00A76FB1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en-GB"/>
        </w:rPr>
      </w:pPr>
      <w:r w:rsidRPr="00A76FB1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en-GB"/>
        </w:rPr>
        <w:t>1. Objectives (</w:t>
      </w:r>
      <w:r w:rsidRPr="00A76FB1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en-GB"/>
        </w:rPr>
        <w:t>Max. 3 Points</w:t>
      </w:r>
      <w:r w:rsidRPr="00A76FB1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en-GB"/>
        </w:rPr>
        <w:t>)</w:t>
      </w:r>
    </w:p>
    <w:p w14:paraId="7BDFA2A4" w14:textId="63F3A00E" w:rsidR="00A76FB1" w:rsidRDefault="00A76FB1" w:rsidP="00A76FB1">
      <w:pPr>
        <w:pStyle w:val="ListParagraph"/>
        <w:numPr>
          <w:ilvl w:val="0"/>
          <w:numId w:val="1"/>
        </w:numPr>
        <w:shd w:val="clear" w:color="auto" w:fill="FFFFFF"/>
        <w:spacing w:before="240" w:after="0" w:line="276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en-GB"/>
        </w:rPr>
        <w:t>Objective 1</w:t>
      </w:r>
    </w:p>
    <w:p w14:paraId="14501926" w14:textId="4389E50F" w:rsidR="00A76FB1" w:rsidRDefault="00A76FB1" w:rsidP="00A76FB1">
      <w:pPr>
        <w:pStyle w:val="ListParagraph"/>
        <w:numPr>
          <w:ilvl w:val="0"/>
          <w:numId w:val="1"/>
        </w:numPr>
        <w:shd w:val="clear" w:color="auto" w:fill="FFFFFF"/>
        <w:spacing w:before="240" w:after="0" w:line="276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en-GB"/>
        </w:rPr>
        <w:t>Objective 2</w:t>
      </w:r>
    </w:p>
    <w:p w14:paraId="1C2545DF" w14:textId="4BABA050" w:rsidR="00A76FB1" w:rsidRPr="00A76FB1" w:rsidRDefault="00A76FB1" w:rsidP="00A76FB1">
      <w:pPr>
        <w:pStyle w:val="ListParagraph"/>
        <w:numPr>
          <w:ilvl w:val="0"/>
          <w:numId w:val="1"/>
        </w:numPr>
        <w:shd w:val="clear" w:color="auto" w:fill="FFFFFF"/>
        <w:spacing w:before="240" w:after="0" w:line="276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en-GB"/>
        </w:rPr>
        <w:t>Objective 3</w:t>
      </w:r>
    </w:p>
    <w:p w14:paraId="6EE7B2E6" w14:textId="77777777" w:rsidR="00A76FB1" w:rsidRPr="00A76FB1" w:rsidRDefault="00A76FB1" w:rsidP="00A76FB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eastAsia="en-GB"/>
        </w:rPr>
      </w:pPr>
    </w:p>
    <w:p w14:paraId="4FBBF467" w14:textId="0617B849" w:rsidR="00A76FB1" w:rsidRPr="00A76FB1" w:rsidRDefault="00A76FB1" w:rsidP="00A76FB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en-GB"/>
        </w:rPr>
      </w:pPr>
      <w:r w:rsidRPr="00A76FB1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en-GB"/>
        </w:rPr>
        <w:t xml:space="preserve">2. Novelty </w:t>
      </w:r>
      <w:r w:rsidRPr="00A76FB1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en-GB"/>
        </w:rPr>
        <w:t xml:space="preserve">(Mention in points) </w:t>
      </w:r>
      <w:r w:rsidRPr="00A76FB1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en-GB"/>
        </w:rPr>
        <w:t>and Contribution (</w:t>
      </w:r>
      <w:r w:rsidRPr="00A76FB1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en-GB"/>
        </w:rPr>
        <w:t>O</w:t>
      </w:r>
      <w:r w:rsidRPr="00A76FB1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en-GB"/>
        </w:rPr>
        <w:t>ne para</w:t>
      </w:r>
      <w:r w:rsidRPr="00A76FB1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en-GB"/>
        </w:rPr>
        <w:t>graph, maximum 5 lines</w:t>
      </w:r>
      <w:r w:rsidRPr="00A76FB1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en-GB"/>
        </w:rPr>
        <w:t>)</w:t>
      </w:r>
    </w:p>
    <w:p w14:paraId="443CEB6C" w14:textId="443CD3E0" w:rsidR="00A76FB1" w:rsidRDefault="00A76FB1" w:rsidP="00A76FB1">
      <w:pPr>
        <w:pStyle w:val="ListParagraph"/>
        <w:numPr>
          <w:ilvl w:val="0"/>
          <w:numId w:val="1"/>
        </w:numPr>
        <w:shd w:val="clear" w:color="auto" w:fill="FFFFFF"/>
        <w:spacing w:before="240"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en-GB"/>
        </w:rPr>
        <w:t>Novelty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en-GB"/>
        </w:rPr>
        <w:t xml:space="preserve"> 1</w:t>
      </w:r>
    </w:p>
    <w:p w14:paraId="70206CA4" w14:textId="24B4F2D7" w:rsidR="00A76FB1" w:rsidRDefault="00A76FB1" w:rsidP="00A76FB1">
      <w:pPr>
        <w:pStyle w:val="ListParagraph"/>
        <w:numPr>
          <w:ilvl w:val="0"/>
          <w:numId w:val="1"/>
        </w:numPr>
        <w:shd w:val="clear" w:color="auto" w:fill="FFFFFF"/>
        <w:spacing w:before="240"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en-GB"/>
        </w:rPr>
        <w:t>Novelty 2</w:t>
      </w:r>
    </w:p>
    <w:p w14:paraId="26F4CAB0" w14:textId="201A7860" w:rsidR="00A76FB1" w:rsidRPr="00A76FB1" w:rsidRDefault="00A76FB1" w:rsidP="00A76FB1">
      <w:pPr>
        <w:pStyle w:val="ListParagraph"/>
        <w:numPr>
          <w:ilvl w:val="0"/>
          <w:numId w:val="1"/>
        </w:numPr>
        <w:shd w:val="clear" w:color="auto" w:fill="FFFFFF"/>
        <w:spacing w:before="240"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en-GB"/>
        </w:rPr>
        <w:t>Novelty 3</w:t>
      </w:r>
    </w:p>
    <w:p w14:paraId="23525CA6" w14:textId="29B922EC" w:rsidR="00A76FB1" w:rsidRDefault="00A76FB1" w:rsidP="00A76FB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eastAsia="en-GB"/>
        </w:rPr>
      </w:pPr>
    </w:p>
    <w:p w14:paraId="3E7D90AD" w14:textId="2D73AE01" w:rsidR="00A76FB1" w:rsidRDefault="00A76FB1" w:rsidP="00A76FB1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222222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en-GB"/>
        </w:rPr>
        <w:t>The contribution in the proposed work is</w:t>
      </w:r>
    </w:p>
    <w:p w14:paraId="6B45699A" w14:textId="77777777" w:rsidR="00A76FB1" w:rsidRPr="00A76FB1" w:rsidRDefault="00A76FB1" w:rsidP="00A76FB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eastAsia="en-GB"/>
        </w:rPr>
      </w:pPr>
    </w:p>
    <w:p w14:paraId="789BEC21" w14:textId="6F420514" w:rsidR="00A76FB1" w:rsidRPr="00A76FB1" w:rsidRDefault="00A76FB1" w:rsidP="00A76FB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en-GB"/>
        </w:rPr>
      </w:pPr>
      <w:r w:rsidRPr="00A76FB1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en-GB"/>
        </w:rPr>
        <w:t>3. Proposed schematic/expression/Algo/etc. (</w:t>
      </w:r>
      <w:r w:rsidRPr="00A76FB1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en-GB"/>
        </w:rPr>
        <w:t>O</w:t>
      </w:r>
      <w:r w:rsidRPr="00A76FB1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en-GB"/>
        </w:rPr>
        <w:t>ne figure)</w:t>
      </w:r>
    </w:p>
    <w:p w14:paraId="440EF1F8" w14:textId="0C65A17F" w:rsidR="00A76FB1" w:rsidRDefault="00A76FB1" w:rsidP="00A76FB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eastAsia="en-GB"/>
        </w:rPr>
      </w:pPr>
    </w:p>
    <w:p w14:paraId="31F135EB" w14:textId="77777777" w:rsidR="00A76FB1" w:rsidRPr="00A76FB1" w:rsidRDefault="00A76FB1" w:rsidP="00A76FB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eastAsia="en-GB"/>
        </w:rPr>
      </w:pPr>
    </w:p>
    <w:p w14:paraId="10BEB097" w14:textId="12F1EEE1" w:rsidR="00A76FB1" w:rsidRPr="00A76FB1" w:rsidRDefault="00A76FB1" w:rsidP="00A76FB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en-GB"/>
        </w:rPr>
      </w:pPr>
      <w:r w:rsidRPr="00A76FB1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en-GB"/>
        </w:rPr>
        <w:t xml:space="preserve">4. Brief </w:t>
      </w:r>
      <w:r w:rsidRPr="00A76FB1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en-GB"/>
        </w:rPr>
        <w:t>result-based</w:t>
      </w:r>
      <w:r w:rsidRPr="00A76FB1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en-GB"/>
        </w:rPr>
        <w:t xml:space="preserve"> conclusion (</w:t>
      </w:r>
      <w:r w:rsidRPr="00A76FB1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en-GB"/>
        </w:rPr>
        <w:t>Maximum 3 Points)</w:t>
      </w:r>
    </w:p>
    <w:p w14:paraId="6665EBDA" w14:textId="6F15FA49" w:rsidR="00A76FB1" w:rsidRDefault="00A76FB1" w:rsidP="00A76FB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eastAsia="en-GB"/>
        </w:rPr>
      </w:pPr>
    </w:p>
    <w:p w14:paraId="392FB888" w14:textId="77777777" w:rsidR="00A76FB1" w:rsidRPr="00A76FB1" w:rsidRDefault="00A76FB1" w:rsidP="00A76FB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eastAsia="en-GB"/>
        </w:rPr>
      </w:pPr>
    </w:p>
    <w:p w14:paraId="7E895B68" w14:textId="636E20EC" w:rsidR="00A76FB1" w:rsidRPr="00A76FB1" w:rsidRDefault="00A76FB1" w:rsidP="00A76FB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en-GB"/>
        </w:rPr>
      </w:pPr>
      <w:r w:rsidRPr="00A76FB1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en-GB"/>
        </w:rPr>
        <w:t>5. Reference base paper (</w:t>
      </w:r>
      <w:r w:rsidRPr="00A76FB1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en-GB"/>
        </w:rPr>
        <w:t>Maximum 3 papers in IEEE format</w:t>
      </w:r>
      <w:r w:rsidRPr="00A76FB1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en-GB"/>
        </w:rPr>
        <w:t>)</w:t>
      </w:r>
    </w:p>
    <w:p w14:paraId="7A9B420F" w14:textId="77777777" w:rsidR="00A76FB1" w:rsidRDefault="00A76FB1" w:rsidP="00A76FB1">
      <w:pPr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</w:p>
    <w:p w14:paraId="2D545644" w14:textId="77777777" w:rsidR="00A76FB1" w:rsidRDefault="00A76FB1" w:rsidP="00A76FB1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1A7867F3" w14:textId="77777777" w:rsidR="00A76FB1" w:rsidRPr="00A76FB1" w:rsidRDefault="00A76FB1" w:rsidP="00A76FB1">
      <w:pPr>
        <w:rPr>
          <w:rFonts w:ascii="Times New Roman" w:hAnsi="Times New Roman" w:cs="Times New Roman"/>
          <w:sz w:val="28"/>
          <w:szCs w:val="28"/>
          <w:lang w:val="en-US"/>
        </w:rPr>
      </w:pPr>
    </w:p>
    <w:sectPr w:rsidR="00A76FB1" w:rsidRPr="00A76FB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Vijay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Vijaya">
    <w:panose1 w:val="01010601010101010101"/>
    <w:charset w:val="01"/>
    <w:family w:val="auto"/>
    <w:pitch w:val="variable"/>
    <w:sig w:usb0="001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5507F7"/>
    <w:multiLevelType w:val="hybridMultilevel"/>
    <w:tmpl w:val="80FCDB4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1808547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0NzM2MDS3tDA3NjdU0lEKTi0uzszPAykwrAUAX1OjzCwAAAA="/>
  </w:docVars>
  <w:rsids>
    <w:rsidRoot w:val="00A76FB1"/>
    <w:rsid w:val="00A76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EDCA0E"/>
  <w15:chartTrackingRefBased/>
  <w15:docId w15:val="{85DDB766-2F76-4A87-B75C-18E0C49EC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Vijay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6F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087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49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7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44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0</Words>
  <Characters>399</Characters>
  <Application>Microsoft Office Word</Application>
  <DocSecurity>0</DocSecurity>
  <Lines>3</Lines>
  <Paragraphs>1</Paragraphs>
  <ScaleCrop>false</ScaleCrop>
  <Company/>
  <LinksUpToDate>false</LinksUpToDate>
  <CharactersWithSpaces>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an M</dc:creator>
  <cp:keywords/>
  <dc:description/>
  <cp:lastModifiedBy>Suman M</cp:lastModifiedBy>
  <cp:revision>1</cp:revision>
  <dcterms:created xsi:type="dcterms:W3CDTF">2022-12-22T09:51:00Z</dcterms:created>
  <dcterms:modified xsi:type="dcterms:W3CDTF">2022-12-22T09:57:00Z</dcterms:modified>
</cp:coreProperties>
</file>